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ec5467cbf606b04b79ef6353300322c7663f1d2"/>
    <w:p>
      <w:pPr>
        <w:pStyle w:val="Heading3"/>
      </w:pPr>
      <w:r>
        <w:t xml:space="preserve">06.05.2024 года управой района Южное Бутово на подведомственной территории организованы мемориально-патронатные акции, посвященные 79-й годовщине Победы в Великой Отечественной войне.</w:t>
      </w:r>
    </w:p>
    <w:p>
      <w:pPr>
        <w:pStyle w:val="FirstParagraph"/>
      </w:pPr>
      <w:r>
        <w:t xml:space="preserve">06.05.2024</w:t>
      </w:r>
    </w:p>
    <w:p>
      <w:pPr>
        <w:pStyle w:val="BodyText"/>
      </w:pPr>
      <w:r>
        <w:t xml:space="preserve">06.05.2024 года управой района Южное Бутово на подведомственной территории организованы мемориально-патронатные акции, посвященные</w:t>
      </w:r>
      <w:r>
        <w:t xml:space="preserve"> </w:t>
      </w:r>
      <w:r>
        <w:rPr>
          <w:bCs/>
          <w:b/>
        </w:rPr>
        <w:t xml:space="preserve">79-й годовщине Победы в Великой Отечественной войне.</w:t>
      </w:r>
    </w:p>
    <w:p>
      <w:pPr>
        <w:pStyle w:val="BodyText"/>
      </w:pPr>
      <w:r>
        <w:rPr>
          <w:bCs/>
          <w:b/>
        </w:rPr>
        <w:t xml:space="preserve">Совместно с сотрудниками управы в мероприятии принимали участие члены общественных организаций, исполнительный секретарь местного отделения Партии «Единая Россия» Лисицына Т.И., участник СВО,</w:t>
      </w:r>
      <w:r>
        <w:t xml:space="preserve"> </w:t>
      </w:r>
      <w:r>
        <w:t xml:space="preserve">общественные советники, жители района.</w:t>
      </w:r>
    </w:p>
    <w:p>
      <w:pPr>
        <w:pStyle w:val="BodyText"/>
      </w:pPr>
      <w:r>
        <w:t xml:space="preserve">День Победы – это великий и священный праздник в нашей стране. Это наша боль и память о погибших солдатах и мирных жителях.</w:t>
      </w:r>
    </w:p>
    <w:p>
      <w:pPr>
        <w:pStyle w:val="BodyText"/>
      </w:pPr>
      <w:r>
        <w:t xml:space="preserve">Участники мероприятия выступили с приветственной речью, поблагодарили всех присутствующих за участие в патронатной акции, почтили память погибших минутой молчания, возложили цветы к памятникам, расположенным на территории района: «Погибшим солдатам», «Павшим героям», «Погибшим воинам-освободителям», «Погибшим воинам у деревни Чернево» и т.д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butovo.mos.ru/www/2024-05-06%2013-05-19%20(12)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ubutovo.mos.ru/www/2024-05-06%2013-05-19%20(7)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ubutovo.mos.ru/www/2024-05-06%2013-05-19%20(11)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ubutovo.mos.ru/events/detail/12357231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Южное Бутово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30" Target="http://ubutovo.mos.ru" TargetMode="External" /><Relationship Type="http://schemas.openxmlformats.org/officeDocument/2006/relationships/hyperlink" Id="rId29" Target="http://ubutovo.mos.ru/events/detail/123572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ubutovo.mos.ru" TargetMode="External" /><Relationship Type="http://schemas.openxmlformats.org/officeDocument/2006/relationships/hyperlink" Id="rId29" Target="http://ubutovo.mos.ru/events/detail/123572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18:12:18Z</dcterms:created>
  <dcterms:modified xsi:type="dcterms:W3CDTF">2025-03-18T18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